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1F8E14" w14:textId="2D47591C" w:rsidR="00C47890" w:rsidRDefault="00C47890" w:rsidP="00710821">
      <w:pPr>
        <w:widowControl w:val="0"/>
        <w:suppressAutoHyphens/>
        <w:spacing w:after="0" w:line="240" w:lineRule="auto"/>
        <w:jc w:val="center"/>
        <w:rPr>
          <w:rFonts w:ascii="Arial" w:eastAsia="SimSun" w:hAnsi="Arial" w:cs="Arial"/>
          <w:kern w:val="1"/>
          <w:lang w:eastAsia="zh-CN" w:bidi="hi-IN"/>
        </w:rPr>
      </w:pPr>
    </w:p>
    <w:p w14:paraId="04E5BDD8" w14:textId="77777777" w:rsidR="001705CD" w:rsidRPr="00260768" w:rsidRDefault="001705CD" w:rsidP="001705CD">
      <w:pPr>
        <w:widowControl w:val="0"/>
        <w:suppressAutoHyphens/>
        <w:spacing w:after="0" w:line="240" w:lineRule="auto"/>
        <w:rPr>
          <w:rFonts w:ascii="Arial" w:eastAsia="SimSun" w:hAnsi="Arial" w:cs="Arial"/>
          <w:kern w:val="1"/>
          <w:lang w:eastAsia="zh-CN" w:bidi="hi-IN"/>
        </w:rPr>
      </w:pPr>
    </w:p>
    <w:p w14:paraId="7CB0B579" w14:textId="77777777" w:rsidR="001705CD" w:rsidRPr="006A5F6A" w:rsidRDefault="001705CD" w:rsidP="001705CD">
      <w:pPr>
        <w:widowControl w:val="0"/>
        <w:suppressAutoHyphens/>
        <w:spacing w:after="0" w:line="240" w:lineRule="auto"/>
        <w:jc w:val="center"/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</w:pPr>
      <w:bookmarkStart w:id="0" w:name="_Hlk145945069"/>
      <w:r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 xml:space="preserve">V CONGRESO INTERNACIONAL DE INVESTIGACIÓN EN SALUD  </w:t>
      </w:r>
    </w:p>
    <w:p w14:paraId="222ED107" w14:textId="77777777" w:rsidR="001705CD" w:rsidRPr="006A5F6A" w:rsidRDefault="001705CD" w:rsidP="001705CD">
      <w:pPr>
        <w:widowControl w:val="0"/>
        <w:suppressAutoHyphens/>
        <w:spacing w:after="0" w:line="240" w:lineRule="auto"/>
        <w:jc w:val="center"/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</w:pPr>
      <w:r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>“Avances y retos en el cuidado de la salud global”</w:t>
      </w:r>
    </w:p>
    <w:p w14:paraId="7915CCEF" w14:textId="77777777" w:rsidR="001705CD" w:rsidRPr="006A5F6A" w:rsidRDefault="001705CD" w:rsidP="001705CD">
      <w:pPr>
        <w:widowControl w:val="0"/>
        <w:suppressAutoHyphens/>
        <w:spacing w:after="0" w:line="240" w:lineRule="auto"/>
        <w:jc w:val="center"/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</w:pPr>
      <w:r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 xml:space="preserve">Neiva, </w:t>
      </w:r>
      <w:r w:rsidRPr="006B1D3E">
        <w:rPr>
          <w:rFonts w:ascii="Arial" w:eastAsia="SimSun" w:hAnsi="Arial" w:cs="Arial"/>
          <w:b/>
          <w:kern w:val="1"/>
          <w:sz w:val="24"/>
          <w:szCs w:val="24"/>
          <w:highlight w:val="yellow"/>
          <w:lang w:eastAsia="zh-CN" w:bidi="hi-IN"/>
        </w:rPr>
        <w:t>marzo de 2024</w:t>
      </w:r>
      <w:r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 xml:space="preserve">. </w:t>
      </w:r>
    </w:p>
    <w:bookmarkEnd w:id="0"/>
    <w:p w14:paraId="5463F365" w14:textId="77777777" w:rsidR="001705CD" w:rsidRPr="006A5F6A" w:rsidRDefault="001705CD" w:rsidP="001705CD">
      <w:pPr>
        <w:widowControl w:val="0"/>
        <w:suppressAutoHyphens/>
        <w:spacing w:after="0" w:line="240" w:lineRule="auto"/>
        <w:jc w:val="center"/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</w:pPr>
    </w:p>
    <w:p w14:paraId="197D4C3A" w14:textId="697EB54F" w:rsidR="001705CD" w:rsidRDefault="001705CD" w:rsidP="001705CD">
      <w:pPr>
        <w:widowControl w:val="0"/>
        <w:suppressAutoHyphens/>
        <w:spacing w:after="0" w:line="240" w:lineRule="auto"/>
        <w:jc w:val="center"/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</w:pPr>
      <w:r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 xml:space="preserve">FORMATO PARA LA PRESENTACIÓN DE RESÚMENES DE </w:t>
      </w:r>
      <w:r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>PROYECTOS DE EXTENSIÓN</w:t>
      </w:r>
    </w:p>
    <w:p w14:paraId="5669F5F9" w14:textId="77777777" w:rsidR="001705CD" w:rsidRPr="006A5F6A" w:rsidRDefault="001705CD" w:rsidP="001705CD">
      <w:pPr>
        <w:widowControl w:val="0"/>
        <w:suppressAutoHyphens/>
        <w:spacing w:after="0" w:line="240" w:lineRule="auto"/>
        <w:jc w:val="both"/>
        <w:rPr>
          <w:rFonts w:ascii="Arial" w:eastAsia="SimSun" w:hAnsi="Arial" w:cs="Arial"/>
          <w:kern w:val="1"/>
          <w:sz w:val="24"/>
          <w:szCs w:val="24"/>
          <w:lang w:eastAsia="zh-CN" w:bidi="hi-IN"/>
        </w:rPr>
      </w:pPr>
    </w:p>
    <w:p w14:paraId="3A0E24DA" w14:textId="77777777" w:rsidR="001705CD" w:rsidRPr="006A5F6A" w:rsidRDefault="001705CD" w:rsidP="001705CD">
      <w:pPr>
        <w:widowControl w:val="0"/>
        <w:suppressAutoHyphens/>
        <w:spacing w:after="0" w:line="240" w:lineRule="auto"/>
        <w:jc w:val="both"/>
        <w:rPr>
          <w:rFonts w:ascii="Arial" w:eastAsia="SimSun" w:hAnsi="Arial" w:cs="Arial"/>
          <w:kern w:val="1"/>
          <w:sz w:val="24"/>
          <w:szCs w:val="24"/>
          <w:lang w:eastAsia="zh-CN" w:bidi="hi-IN"/>
        </w:rPr>
      </w:pPr>
      <w:r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>Objetivo del evento:</w:t>
      </w:r>
      <w:r w:rsidRPr="006A5F6A">
        <w:rPr>
          <w:rFonts w:ascii="Arial" w:eastAsia="SimSun" w:hAnsi="Arial" w:cs="Arial"/>
          <w:kern w:val="1"/>
          <w:sz w:val="24"/>
          <w:szCs w:val="24"/>
          <w:lang w:eastAsia="zh-CN" w:bidi="hi-IN"/>
        </w:rPr>
        <w:t xml:space="preserve"> Generar espacio para la reflexión y discusión transdisciplinaria del personal profesional académico y político alrededor del cuidado de la vida de cara a los retos de  la Salud global desde una perspectiva constructiva, crítica y propositiva.</w:t>
      </w:r>
    </w:p>
    <w:p w14:paraId="4BA89F67" w14:textId="77777777" w:rsidR="001705CD" w:rsidRPr="006A5F6A" w:rsidRDefault="001705CD" w:rsidP="001705CD">
      <w:pPr>
        <w:widowControl w:val="0"/>
        <w:suppressAutoHyphens/>
        <w:spacing w:after="0" w:line="240" w:lineRule="auto"/>
        <w:jc w:val="both"/>
        <w:rPr>
          <w:rFonts w:ascii="Arial" w:eastAsia="SimSun" w:hAnsi="Arial" w:cs="Arial"/>
          <w:kern w:val="1"/>
          <w:sz w:val="24"/>
          <w:szCs w:val="24"/>
          <w:lang w:eastAsia="zh-CN" w:bidi="hi-IN"/>
        </w:rPr>
      </w:pPr>
    </w:p>
    <w:p w14:paraId="1EF814F3" w14:textId="77777777" w:rsidR="001705CD" w:rsidRPr="006A5F6A" w:rsidRDefault="001705CD" w:rsidP="001705CD">
      <w:pPr>
        <w:widowControl w:val="0"/>
        <w:suppressAutoHyphens/>
        <w:spacing w:after="0" w:line="240" w:lineRule="auto"/>
        <w:rPr>
          <w:rFonts w:ascii="Arial" w:eastAsia="SimSun" w:hAnsi="Arial" w:cs="Arial"/>
          <w:kern w:val="1"/>
          <w:sz w:val="24"/>
          <w:szCs w:val="24"/>
          <w:lang w:eastAsia="zh-CN" w:bidi="hi-IN"/>
        </w:rPr>
      </w:pPr>
      <w:bookmarkStart w:id="1" w:name="_Hlk145945811"/>
    </w:p>
    <w:p w14:paraId="2E4882A6" w14:textId="77777777" w:rsidR="001705CD" w:rsidRPr="006A5F6A" w:rsidRDefault="001705CD" w:rsidP="001705CD">
      <w:pPr>
        <w:pStyle w:val="Prrafodelista"/>
        <w:widowControl w:val="0"/>
        <w:numPr>
          <w:ilvl w:val="0"/>
          <w:numId w:val="1"/>
        </w:numPr>
        <w:suppressAutoHyphens/>
        <w:spacing w:after="0" w:line="240" w:lineRule="auto"/>
        <w:rPr>
          <w:rFonts w:ascii="Arial" w:eastAsia="SimSun" w:hAnsi="Arial" w:cs="Arial"/>
          <w:kern w:val="1"/>
          <w:sz w:val="24"/>
          <w:szCs w:val="24"/>
          <w:lang w:eastAsia="zh-CN" w:bidi="hi-IN"/>
        </w:rPr>
      </w:pPr>
      <w:r w:rsidRPr="006A5F6A">
        <w:rPr>
          <w:rFonts w:ascii="Arial" w:eastAsia="SimSun" w:hAnsi="Arial" w:cs="Arial"/>
          <w:kern w:val="1"/>
          <w:sz w:val="24"/>
          <w:szCs w:val="24"/>
          <w:lang w:eastAsia="zh-CN" w:bidi="hi-IN"/>
        </w:rPr>
        <w:t>Identificación</w:t>
      </w:r>
    </w:p>
    <w:p w14:paraId="2EC8E203" w14:textId="77777777" w:rsidR="001705CD" w:rsidRDefault="001705CD" w:rsidP="001705CD">
      <w:pPr>
        <w:widowControl w:val="0"/>
        <w:suppressAutoHyphens/>
        <w:spacing w:after="0" w:line="240" w:lineRule="auto"/>
        <w:rPr>
          <w:rFonts w:ascii="Arial" w:eastAsia="SimSun" w:hAnsi="Arial" w:cs="Arial"/>
          <w:kern w:val="1"/>
          <w:lang w:eastAsia="zh-CN" w:bidi="hi-IN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1705CD" w:rsidRPr="006A5F6A" w14:paraId="0FE67563" w14:textId="77777777" w:rsidTr="003A4506">
        <w:tc>
          <w:tcPr>
            <w:tcW w:w="8828" w:type="dxa"/>
            <w:tcBorders>
              <w:top w:val="nil"/>
              <w:left w:val="nil"/>
              <w:right w:val="nil"/>
            </w:tcBorders>
          </w:tcPr>
          <w:p w14:paraId="6B936068" w14:textId="5144169B" w:rsidR="001705CD" w:rsidRPr="006A5F6A" w:rsidRDefault="008B128D" w:rsidP="003A4506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sz w:val="24"/>
                <w:szCs w:val="24"/>
              </w:rPr>
              <w:t>Nombre del proyecto</w:t>
            </w:r>
            <w:r w:rsidR="001705CD" w:rsidRPr="006A5F6A">
              <w:rPr>
                <w:rFonts w:ascii="Arial" w:eastAsia="Calibri" w:hAnsi="Arial" w:cs="Arial"/>
                <w:sz w:val="24"/>
                <w:szCs w:val="24"/>
              </w:rPr>
              <w:t xml:space="preserve"> </w:t>
            </w:r>
          </w:p>
        </w:tc>
      </w:tr>
      <w:tr w:rsidR="001705CD" w:rsidRPr="006A5F6A" w14:paraId="77B5CC7A" w14:textId="77777777" w:rsidTr="003A4506">
        <w:tc>
          <w:tcPr>
            <w:tcW w:w="8828" w:type="dxa"/>
            <w:tcBorders>
              <w:bottom w:val="single" w:sz="4" w:space="0" w:color="auto"/>
            </w:tcBorders>
          </w:tcPr>
          <w:p w14:paraId="17321755" w14:textId="77777777" w:rsidR="001705CD" w:rsidRPr="006A5F6A" w:rsidRDefault="001705CD" w:rsidP="003A4506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1705CD" w:rsidRPr="006A5F6A" w14:paraId="4515DF4A" w14:textId="77777777" w:rsidTr="003A4506">
        <w:tc>
          <w:tcPr>
            <w:tcW w:w="8828" w:type="dxa"/>
            <w:tcBorders>
              <w:left w:val="nil"/>
              <w:right w:val="nil"/>
            </w:tcBorders>
          </w:tcPr>
          <w:p w14:paraId="147251CB" w14:textId="77777777" w:rsidR="001705CD" w:rsidRDefault="001705CD" w:rsidP="003A4506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</w:p>
          <w:p w14:paraId="00B89AC3" w14:textId="77777777" w:rsidR="001705CD" w:rsidRPr="006A5F6A" w:rsidRDefault="001705CD" w:rsidP="003A4506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6A5F6A">
              <w:rPr>
                <w:rFonts w:ascii="Arial" w:eastAsia="Calibri" w:hAnsi="Arial" w:cs="Arial"/>
                <w:sz w:val="24"/>
                <w:szCs w:val="24"/>
              </w:rPr>
              <w:t>Autores</w:t>
            </w:r>
            <w:r>
              <w:rPr>
                <w:rFonts w:ascii="Arial" w:eastAsia="Calibri" w:hAnsi="Arial" w:cs="Arial"/>
                <w:sz w:val="24"/>
                <w:szCs w:val="24"/>
              </w:rPr>
              <w:t>*</w:t>
            </w:r>
          </w:p>
        </w:tc>
      </w:tr>
      <w:tr w:rsidR="001705CD" w:rsidRPr="006A5F6A" w14:paraId="46245384" w14:textId="77777777" w:rsidTr="003A4506">
        <w:tc>
          <w:tcPr>
            <w:tcW w:w="8828" w:type="dxa"/>
            <w:tcBorders>
              <w:bottom w:val="single" w:sz="4" w:space="0" w:color="auto"/>
            </w:tcBorders>
          </w:tcPr>
          <w:p w14:paraId="7323F96A" w14:textId="77777777" w:rsidR="001705CD" w:rsidRPr="006A5F6A" w:rsidRDefault="001705CD" w:rsidP="003A4506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1705CD" w:rsidRPr="006A5F6A" w14:paraId="220000D8" w14:textId="77777777" w:rsidTr="003A4506">
        <w:tc>
          <w:tcPr>
            <w:tcW w:w="8828" w:type="dxa"/>
            <w:tcBorders>
              <w:left w:val="nil"/>
              <w:right w:val="nil"/>
            </w:tcBorders>
          </w:tcPr>
          <w:p w14:paraId="7AA4BA1A" w14:textId="77777777" w:rsidR="001705CD" w:rsidRDefault="001705CD" w:rsidP="003A4506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</w:p>
          <w:p w14:paraId="1C847EC5" w14:textId="77777777" w:rsidR="001705CD" w:rsidRPr="006A5F6A" w:rsidRDefault="001705CD" w:rsidP="003A4506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6A5F6A">
              <w:rPr>
                <w:rFonts w:ascii="Arial" w:eastAsia="Calibri" w:hAnsi="Arial" w:cs="Arial"/>
                <w:sz w:val="24"/>
                <w:szCs w:val="24"/>
              </w:rPr>
              <w:t>Correo electrónico del autor de correspondencia</w:t>
            </w:r>
          </w:p>
        </w:tc>
      </w:tr>
      <w:tr w:rsidR="001705CD" w:rsidRPr="006A5F6A" w14:paraId="5DEDD8E3" w14:textId="77777777" w:rsidTr="003A4506">
        <w:tc>
          <w:tcPr>
            <w:tcW w:w="8828" w:type="dxa"/>
            <w:tcBorders>
              <w:bottom w:val="single" w:sz="4" w:space="0" w:color="auto"/>
            </w:tcBorders>
          </w:tcPr>
          <w:p w14:paraId="752D1790" w14:textId="77777777" w:rsidR="001705CD" w:rsidRPr="006A5F6A" w:rsidRDefault="001705CD" w:rsidP="003A4506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1705CD" w:rsidRPr="006A5F6A" w14:paraId="32FDD5D6" w14:textId="77777777" w:rsidTr="003A4506">
        <w:tc>
          <w:tcPr>
            <w:tcW w:w="8828" w:type="dxa"/>
            <w:tcBorders>
              <w:left w:val="nil"/>
              <w:bottom w:val="single" w:sz="4" w:space="0" w:color="auto"/>
              <w:right w:val="nil"/>
            </w:tcBorders>
          </w:tcPr>
          <w:p w14:paraId="08A653C3" w14:textId="77777777" w:rsidR="001705CD" w:rsidRDefault="001705CD" w:rsidP="003A4506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</w:p>
          <w:p w14:paraId="6FE80467" w14:textId="77777777" w:rsidR="001705CD" w:rsidRPr="006A5F6A" w:rsidRDefault="001705CD" w:rsidP="003A4506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sz w:val="24"/>
                <w:szCs w:val="24"/>
              </w:rPr>
              <w:t>No. telefónico del autor de correspondencia</w:t>
            </w:r>
          </w:p>
        </w:tc>
      </w:tr>
      <w:tr w:rsidR="001705CD" w:rsidRPr="006A5F6A" w14:paraId="7C406BB3" w14:textId="77777777" w:rsidTr="003A4506">
        <w:tc>
          <w:tcPr>
            <w:tcW w:w="8828" w:type="dxa"/>
            <w:tcBorders>
              <w:bottom w:val="single" w:sz="4" w:space="0" w:color="auto"/>
            </w:tcBorders>
          </w:tcPr>
          <w:p w14:paraId="4F01344E" w14:textId="77777777" w:rsidR="001705CD" w:rsidRPr="006A5F6A" w:rsidRDefault="001705CD" w:rsidP="003A4506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</w:tbl>
    <w:p w14:paraId="23587704" w14:textId="42738BA6" w:rsidR="001705CD" w:rsidRDefault="001705CD" w:rsidP="001705CD">
      <w:pPr>
        <w:spacing w:after="200" w:line="276" w:lineRule="auto"/>
        <w:contextualSpacing/>
        <w:jc w:val="both"/>
        <w:rPr>
          <w:rFonts w:ascii="Arial" w:eastAsia="Calibri" w:hAnsi="Arial" w:cs="Arial"/>
          <w:sz w:val="18"/>
          <w:szCs w:val="18"/>
        </w:rPr>
      </w:pPr>
      <w:r>
        <w:rPr>
          <w:rFonts w:ascii="Arial" w:eastAsia="Calibri" w:hAnsi="Arial" w:cs="Arial"/>
        </w:rPr>
        <w:t>*</w:t>
      </w:r>
      <w:r w:rsidRPr="0074619F">
        <w:rPr>
          <w:rFonts w:ascii="Arial" w:eastAsia="Calibri" w:hAnsi="Arial" w:cs="Arial"/>
          <w:sz w:val="18"/>
          <w:szCs w:val="18"/>
        </w:rPr>
        <w:t>Incluya títulos de cada autor y su afiliación institucional.</w:t>
      </w:r>
    </w:p>
    <w:p w14:paraId="65C13492" w14:textId="77777777" w:rsidR="003025C5" w:rsidRPr="003025C5" w:rsidRDefault="003025C5" w:rsidP="001705CD">
      <w:pPr>
        <w:spacing w:after="200" w:line="276" w:lineRule="auto"/>
        <w:contextualSpacing/>
        <w:jc w:val="both"/>
        <w:rPr>
          <w:rFonts w:ascii="Arial" w:eastAsia="Calibri" w:hAnsi="Arial" w:cs="Arial"/>
          <w:sz w:val="24"/>
          <w:szCs w:val="24"/>
        </w:rPr>
      </w:pPr>
    </w:p>
    <w:p w14:paraId="13DA89F4" w14:textId="77777777" w:rsidR="001705CD" w:rsidRPr="006A5F6A" w:rsidRDefault="001705CD" w:rsidP="001705CD">
      <w:pPr>
        <w:pStyle w:val="Prrafodelista"/>
        <w:numPr>
          <w:ilvl w:val="0"/>
          <w:numId w:val="1"/>
        </w:numPr>
        <w:spacing w:after="200" w:line="276" w:lineRule="auto"/>
        <w:jc w:val="both"/>
        <w:rPr>
          <w:rFonts w:ascii="Arial" w:eastAsia="Calibri" w:hAnsi="Arial" w:cs="Arial"/>
          <w:sz w:val="24"/>
          <w:szCs w:val="24"/>
        </w:rPr>
      </w:pPr>
      <w:r w:rsidRPr="006A5F6A">
        <w:rPr>
          <w:rFonts w:ascii="Arial" w:eastAsia="Calibri" w:hAnsi="Arial" w:cs="Arial"/>
          <w:sz w:val="24"/>
          <w:szCs w:val="24"/>
        </w:rPr>
        <w:t>Res</w:t>
      </w:r>
      <w:r>
        <w:rPr>
          <w:rFonts w:ascii="Arial" w:eastAsia="Calibri" w:hAnsi="Arial" w:cs="Arial"/>
          <w:sz w:val="24"/>
          <w:szCs w:val="24"/>
        </w:rPr>
        <w:t>u</w:t>
      </w:r>
      <w:r w:rsidRPr="006A5F6A">
        <w:rPr>
          <w:rFonts w:ascii="Arial" w:eastAsia="Calibri" w:hAnsi="Arial" w:cs="Arial"/>
          <w:sz w:val="24"/>
          <w:szCs w:val="24"/>
        </w:rPr>
        <w:t>men</w:t>
      </w:r>
    </w:p>
    <w:p w14:paraId="41EB23A4" w14:textId="28AEE500" w:rsidR="001705CD" w:rsidRDefault="001705CD" w:rsidP="001705CD">
      <w:pPr>
        <w:widowControl w:val="0"/>
        <w:suppressAutoHyphens/>
        <w:spacing w:after="0" w:line="240" w:lineRule="auto"/>
        <w:jc w:val="both"/>
        <w:rPr>
          <w:rFonts w:ascii="Arial" w:eastAsia="Calibri" w:hAnsi="Arial" w:cs="Arial"/>
          <w:sz w:val="18"/>
          <w:szCs w:val="18"/>
        </w:rPr>
      </w:pPr>
      <w:r>
        <w:rPr>
          <w:rFonts w:ascii="Arial" w:eastAsia="SimSun" w:hAnsi="Arial" w:cs="Arial"/>
          <w:kern w:val="1"/>
          <w:sz w:val="18"/>
          <w:szCs w:val="18"/>
          <w:lang w:eastAsia="zh-CN" w:bidi="hi-IN"/>
        </w:rPr>
        <w:t>El resumen</w:t>
      </w:r>
      <w:r w:rsidRPr="00623B7E">
        <w:rPr>
          <w:rFonts w:ascii="Arial" w:eastAsia="SimSun" w:hAnsi="Arial" w:cs="Arial"/>
          <w:kern w:val="1"/>
          <w:sz w:val="18"/>
          <w:szCs w:val="18"/>
          <w:lang w:eastAsia="zh-CN" w:bidi="hi-IN"/>
        </w:rPr>
        <w:t xml:space="preserve"> debe contener máximo </w:t>
      </w:r>
      <w:r>
        <w:rPr>
          <w:rFonts w:ascii="Arial" w:eastAsia="SimSun" w:hAnsi="Arial" w:cs="Arial"/>
          <w:kern w:val="1"/>
          <w:sz w:val="18"/>
          <w:szCs w:val="18"/>
          <w:lang w:eastAsia="zh-CN" w:bidi="hi-IN"/>
        </w:rPr>
        <w:t>30</w:t>
      </w:r>
      <w:r w:rsidRPr="00623B7E">
        <w:rPr>
          <w:rFonts w:ascii="Arial" w:eastAsia="SimSun" w:hAnsi="Arial" w:cs="Arial"/>
          <w:kern w:val="1"/>
          <w:sz w:val="18"/>
          <w:szCs w:val="18"/>
          <w:lang w:eastAsia="zh-CN" w:bidi="hi-IN"/>
        </w:rPr>
        <w:t>0 palabras (sin bibliografía</w:t>
      </w:r>
      <w:r>
        <w:rPr>
          <w:rFonts w:ascii="Arial" w:eastAsia="SimSun" w:hAnsi="Arial" w:cs="Arial"/>
          <w:kern w:val="1"/>
          <w:sz w:val="18"/>
          <w:szCs w:val="18"/>
          <w:lang w:eastAsia="zh-CN" w:bidi="hi-IN"/>
        </w:rPr>
        <w:t xml:space="preserve"> – máximo 3 referencias</w:t>
      </w:r>
      <w:r w:rsidRPr="00623B7E">
        <w:rPr>
          <w:rFonts w:ascii="Arial" w:eastAsia="SimSun" w:hAnsi="Arial" w:cs="Arial"/>
          <w:kern w:val="1"/>
          <w:sz w:val="18"/>
          <w:szCs w:val="18"/>
          <w:lang w:eastAsia="zh-CN" w:bidi="hi-IN"/>
        </w:rPr>
        <w:t xml:space="preserve">), </w:t>
      </w:r>
      <w:r w:rsidRPr="00623B7E">
        <w:rPr>
          <w:rFonts w:ascii="Arial" w:eastAsia="Calibri" w:hAnsi="Arial" w:cs="Arial"/>
          <w:sz w:val="18"/>
          <w:szCs w:val="18"/>
        </w:rPr>
        <w:t xml:space="preserve">en letra fuente Arial, tamaño 12, </w:t>
      </w:r>
      <w:r>
        <w:rPr>
          <w:rFonts w:ascii="Arial" w:eastAsia="Calibri" w:hAnsi="Arial" w:cs="Arial"/>
          <w:sz w:val="18"/>
          <w:szCs w:val="18"/>
        </w:rPr>
        <w:t>justificado</w:t>
      </w:r>
      <w:r w:rsidRPr="00623B7E">
        <w:rPr>
          <w:rFonts w:ascii="Arial" w:eastAsia="Calibri" w:hAnsi="Arial" w:cs="Arial"/>
          <w:sz w:val="18"/>
          <w:szCs w:val="18"/>
        </w:rPr>
        <w:t xml:space="preserve"> y espacio 1,5. Deben estar escritos en español y no utilizar</w:t>
      </w:r>
      <w:r>
        <w:rPr>
          <w:rFonts w:ascii="Arial" w:eastAsia="Calibri" w:hAnsi="Arial" w:cs="Arial"/>
          <w:sz w:val="18"/>
          <w:szCs w:val="18"/>
        </w:rPr>
        <w:t xml:space="preserve"> </w:t>
      </w:r>
      <w:r w:rsidRPr="00623B7E">
        <w:rPr>
          <w:rFonts w:ascii="Arial" w:eastAsia="Calibri" w:hAnsi="Arial" w:cs="Arial"/>
          <w:sz w:val="18"/>
          <w:szCs w:val="18"/>
        </w:rPr>
        <w:t>abreviaturas ni acrónimos.</w:t>
      </w:r>
      <w:r>
        <w:rPr>
          <w:rFonts w:ascii="Arial" w:eastAsia="Calibri" w:hAnsi="Arial" w:cs="Arial"/>
          <w:sz w:val="18"/>
          <w:szCs w:val="18"/>
        </w:rPr>
        <w:t xml:space="preserve"> Máximo 5 palabras clave según términos DeCS. </w:t>
      </w:r>
    </w:p>
    <w:p w14:paraId="74C327C9" w14:textId="77777777" w:rsidR="001705CD" w:rsidRDefault="001705CD" w:rsidP="001705CD">
      <w:pPr>
        <w:widowControl w:val="0"/>
        <w:suppressAutoHyphens/>
        <w:spacing w:after="0" w:line="240" w:lineRule="auto"/>
        <w:jc w:val="both"/>
        <w:rPr>
          <w:rFonts w:ascii="Arial" w:eastAsia="Calibri" w:hAnsi="Arial" w:cs="Arial"/>
          <w:sz w:val="18"/>
          <w:szCs w:val="18"/>
        </w:rPr>
      </w:pPr>
    </w:p>
    <w:p w14:paraId="7DDA48B8" w14:textId="77777777" w:rsidR="001705CD" w:rsidRDefault="001705CD" w:rsidP="001705CD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14:paraId="3A24C10A" w14:textId="77777777" w:rsidR="001705CD" w:rsidRPr="00436AEF" w:rsidRDefault="001705CD" w:rsidP="001705CD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 w:rsidRPr="00436AEF">
        <w:rPr>
          <w:rFonts w:ascii="Arial" w:eastAsia="Calibri" w:hAnsi="Arial" w:cs="Arial"/>
          <w:sz w:val="24"/>
          <w:szCs w:val="24"/>
        </w:rPr>
        <w:t xml:space="preserve">Título: </w:t>
      </w:r>
    </w:p>
    <w:p w14:paraId="2F0E82C3" w14:textId="77777777" w:rsidR="001705CD" w:rsidRDefault="001705CD" w:rsidP="001705CD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14:paraId="5ABB3C6B" w14:textId="77777777" w:rsidR="001705CD" w:rsidRDefault="001705CD" w:rsidP="001705CD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 w:rsidRPr="00623B7E">
        <w:rPr>
          <w:rFonts w:ascii="Arial" w:eastAsia="Calibri" w:hAnsi="Arial" w:cs="Arial"/>
          <w:sz w:val="24"/>
          <w:szCs w:val="24"/>
        </w:rPr>
        <w:t>Introducción</w:t>
      </w:r>
      <w:r>
        <w:rPr>
          <w:rFonts w:ascii="Arial" w:eastAsia="Calibri" w:hAnsi="Arial" w:cs="Arial"/>
          <w:sz w:val="24"/>
          <w:szCs w:val="24"/>
        </w:rPr>
        <w:t>:</w:t>
      </w:r>
    </w:p>
    <w:p w14:paraId="5C09BCF2" w14:textId="77777777" w:rsidR="001705CD" w:rsidRDefault="001705CD" w:rsidP="001705CD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 w:rsidRPr="00623B7E">
        <w:rPr>
          <w:rFonts w:ascii="Arial" w:eastAsia="Calibri" w:hAnsi="Arial" w:cs="Arial"/>
          <w:sz w:val="24"/>
          <w:szCs w:val="24"/>
        </w:rPr>
        <w:t>Objetivo general</w:t>
      </w:r>
      <w:r>
        <w:rPr>
          <w:rFonts w:ascii="Arial" w:eastAsia="Calibri" w:hAnsi="Arial" w:cs="Arial"/>
          <w:sz w:val="24"/>
          <w:szCs w:val="24"/>
        </w:rPr>
        <w:t>:</w:t>
      </w:r>
    </w:p>
    <w:p w14:paraId="7CA27537" w14:textId="265A409C" w:rsidR="001705CD" w:rsidRDefault="001705CD" w:rsidP="001705CD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Población beneficiada:</w:t>
      </w:r>
    </w:p>
    <w:p w14:paraId="7F77AEFF" w14:textId="6A65CCA6" w:rsidR="001705CD" w:rsidRDefault="001705CD" w:rsidP="001705CD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lastRenderedPageBreak/>
        <w:t>Actividades realizada</w:t>
      </w:r>
      <w:r w:rsidR="008B128D">
        <w:rPr>
          <w:rFonts w:ascii="Arial" w:eastAsia="Calibri" w:hAnsi="Arial" w:cs="Arial"/>
          <w:sz w:val="24"/>
          <w:szCs w:val="24"/>
        </w:rPr>
        <w:t>s</w:t>
      </w:r>
      <w:r>
        <w:rPr>
          <w:rFonts w:ascii="Arial" w:eastAsia="Calibri" w:hAnsi="Arial" w:cs="Arial"/>
          <w:sz w:val="24"/>
          <w:szCs w:val="24"/>
        </w:rPr>
        <w:t>:</w:t>
      </w:r>
    </w:p>
    <w:p w14:paraId="2D815BC2" w14:textId="2336C045" w:rsidR="001705CD" w:rsidRDefault="001705CD" w:rsidP="001705CD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Conclusión:</w:t>
      </w:r>
    </w:p>
    <w:p w14:paraId="56A9E356" w14:textId="77777777" w:rsidR="001705CD" w:rsidRDefault="001705CD" w:rsidP="001705CD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14:paraId="4E834D7B" w14:textId="77777777" w:rsidR="001705CD" w:rsidRDefault="001705CD" w:rsidP="001705CD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Palabras clave: </w:t>
      </w:r>
    </w:p>
    <w:p w14:paraId="1E404F76" w14:textId="77777777" w:rsidR="001705CD" w:rsidRDefault="001705CD" w:rsidP="001705CD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14:paraId="24352B4D" w14:textId="77777777" w:rsidR="001705CD" w:rsidRDefault="001705CD" w:rsidP="001705CD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Bibliografía:</w:t>
      </w:r>
    </w:p>
    <w:bookmarkEnd w:id="1"/>
    <w:p w14:paraId="26CADCC0" w14:textId="77777777" w:rsidR="001705CD" w:rsidRPr="00286480" w:rsidRDefault="001705CD" w:rsidP="001705CD">
      <w:pPr>
        <w:pStyle w:val="Prrafodelista"/>
        <w:widowControl w:val="0"/>
        <w:numPr>
          <w:ilvl w:val="0"/>
          <w:numId w:val="2"/>
        </w:numPr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14:paraId="2532546D" w14:textId="16DD977E" w:rsidR="001705CD" w:rsidRDefault="001705CD" w:rsidP="00710821">
      <w:pPr>
        <w:widowControl w:val="0"/>
        <w:suppressAutoHyphens/>
        <w:spacing w:after="0" w:line="240" w:lineRule="auto"/>
        <w:jc w:val="center"/>
        <w:rPr>
          <w:rFonts w:ascii="Arial" w:eastAsia="SimSun" w:hAnsi="Arial" w:cs="Arial"/>
          <w:kern w:val="1"/>
          <w:lang w:eastAsia="zh-CN" w:bidi="hi-IN"/>
        </w:rPr>
      </w:pPr>
    </w:p>
    <w:p w14:paraId="4E097199" w14:textId="5B57D698" w:rsidR="001705CD" w:rsidRDefault="001705CD" w:rsidP="00710821">
      <w:pPr>
        <w:widowControl w:val="0"/>
        <w:suppressAutoHyphens/>
        <w:spacing w:after="0" w:line="240" w:lineRule="auto"/>
        <w:jc w:val="center"/>
        <w:rPr>
          <w:rFonts w:ascii="Arial" w:eastAsia="SimSun" w:hAnsi="Arial" w:cs="Arial"/>
          <w:kern w:val="1"/>
          <w:lang w:eastAsia="zh-CN" w:bidi="hi-IN"/>
        </w:rPr>
      </w:pPr>
    </w:p>
    <w:p w14:paraId="53D06128" w14:textId="77777777" w:rsidR="001705CD" w:rsidRDefault="001705CD" w:rsidP="003025C5">
      <w:pPr>
        <w:widowControl w:val="0"/>
        <w:suppressAutoHyphens/>
        <w:spacing w:after="0" w:line="240" w:lineRule="auto"/>
        <w:rPr>
          <w:rFonts w:ascii="Arial" w:eastAsia="SimSun" w:hAnsi="Arial" w:cs="Arial"/>
          <w:kern w:val="1"/>
          <w:lang w:eastAsia="zh-CN" w:bidi="hi-IN"/>
        </w:rPr>
      </w:pPr>
    </w:p>
    <w:sectPr w:rsidR="001705CD">
      <w:headerReference w:type="default" r:id="rId7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6BFB6" w14:textId="77777777" w:rsidR="008D4E85" w:rsidRDefault="008D4E85" w:rsidP="00260768">
      <w:pPr>
        <w:spacing w:after="0" w:line="240" w:lineRule="auto"/>
      </w:pPr>
      <w:r>
        <w:separator/>
      </w:r>
    </w:p>
  </w:endnote>
  <w:endnote w:type="continuationSeparator" w:id="0">
    <w:p w14:paraId="4710CE0E" w14:textId="77777777" w:rsidR="008D4E85" w:rsidRDefault="008D4E85" w:rsidP="002607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03B575" w14:textId="77777777" w:rsidR="008D4E85" w:rsidRDefault="008D4E85" w:rsidP="00260768">
      <w:pPr>
        <w:spacing w:after="0" w:line="240" w:lineRule="auto"/>
      </w:pPr>
      <w:r>
        <w:separator/>
      </w:r>
    </w:p>
  </w:footnote>
  <w:footnote w:type="continuationSeparator" w:id="0">
    <w:p w14:paraId="19C15518" w14:textId="77777777" w:rsidR="008D4E85" w:rsidRDefault="008D4E85" w:rsidP="002607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C2A70" w14:textId="54955C32" w:rsidR="00876541" w:rsidRDefault="00442E9B">
    <w:pPr>
      <w:pStyle w:val="Encabezado"/>
    </w:pPr>
    <w:r w:rsidRPr="00442E9B">
      <w:rPr>
        <w:noProof/>
      </w:rPr>
      <w:drawing>
        <wp:anchor distT="0" distB="0" distL="114300" distR="114300" simplePos="0" relativeHeight="251661312" behindDoc="0" locked="0" layoutInCell="1" allowOverlap="1" wp14:anchorId="00FEC581" wp14:editId="6723B29B">
          <wp:simplePos x="0" y="0"/>
          <wp:positionH relativeFrom="column">
            <wp:posOffset>4628405</wp:posOffset>
          </wp:positionH>
          <wp:positionV relativeFrom="paragraph">
            <wp:posOffset>-243205</wp:posOffset>
          </wp:positionV>
          <wp:extent cx="1054100" cy="969645"/>
          <wp:effectExtent l="0" t="0" r="0" b="0"/>
          <wp:wrapSquare wrapText="bothSides"/>
          <wp:docPr id="7" name="Imagen 3" descr="Logotipo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11C129AC-72B4-DB4B-BAF4-81B734B0C52C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3">
                    <a:extLst>
                      <a:ext uri="{FF2B5EF4-FFF2-40B4-BE49-F238E27FC236}">
                        <a16:creationId xmlns:a16="http://schemas.microsoft.com/office/drawing/2014/main" id="{11C129AC-72B4-DB4B-BAF4-81B734B0C52C}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845" t="5556" r="4157" b="6084"/>
                  <a:stretch/>
                </pic:blipFill>
                <pic:spPr bwMode="auto">
                  <a:xfrm>
                    <a:off x="0" y="0"/>
                    <a:ext cx="1054100" cy="969645"/>
                  </a:xfrm>
                  <a:prstGeom prst="ellipse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76541">
      <w:rPr>
        <w:noProof/>
      </w:rPr>
      <w:drawing>
        <wp:anchor distT="0" distB="0" distL="114300" distR="114300" simplePos="0" relativeHeight="251659264" behindDoc="1" locked="0" layoutInCell="1" allowOverlap="1" wp14:anchorId="31925198" wp14:editId="6927565A">
          <wp:simplePos x="0" y="0"/>
          <wp:positionH relativeFrom="margin">
            <wp:posOffset>1242</wp:posOffset>
          </wp:positionH>
          <wp:positionV relativeFrom="paragraph">
            <wp:posOffset>-91771</wp:posOffset>
          </wp:positionV>
          <wp:extent cx="1415333" cy="745490"/>
          <wp:effectExtent l="0" t="0" r="0" b="3810"/>
          <wp:wrapNone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6454" cy="7460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76541">
      <w:rPr>
        <w:noProof/>
      </w:rPr>
      <w:drawing>
        <wp:anchor distT="0" distB="0" distL="114300" distR="114300" simplePos="0" relativeHeight="251660288" behindDoc="1" locked="0" layoutInCell="1" allowOverlap="1" wp14:anchorId="226CBD6C" wp14:editId="309DC06F">
          <wp:simplePos x="0" y="0"/>
          <wp:positionH relativeFrom="margin">
            <wp:posOffset>2036776</wp:posOffset>
          </wp:positionH>
          <wp:positionV relativeFrom="paragraph">
            <wp:posOffset>-67917</wp:posOffset>
          </wp:positionV>
          <wp:extent cx="1669774" cy="615180"/>
          <wp:effectExtent l="0" t="0" r="0" b="0"/>
          <wp:wrapNone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4886" cy="62074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0EEDD5C" w14:textId="77777777" w:rsidR="00876541" w:rsidRDefault="00876541">
    <w:pPr>
      <w:pStyle w:val="Encabezado"/>
    </w:pPr>
  </w:p>
  <w:p w14:paraId="1042DC57" w14:textId="255AC255" w:rsidR="00260768" w:rsidRDefault="00260768">
    <w:pPr>
      <w:pStyle w:val="Encabezado"/>
    </w:pPr>
  </w:p>
  <w:p w14:paraId="53FFBB5B" w14:textId="66BED342" w:rsidR="00876541" w:rsidRDefault="00876541">
    <w:pPr>
      <w:pStyle w:val="Encabezado"/>
    </w:pPr>
  </w:p>
  <w:p w14:paraId="4D7FE42B" w14:textId="556DB7F1" w:rsidR="00E95276" w:rsidRDefault="00E95276" w:rsidP="00E95276">
    <w:pPr>
      <w:pStyle w:val="Encabezado"/>
      <w:tabs>
        <w:tab w:val="clear" w:pos="4419"/>
        <w:tab w:val="clear" w:pos="8838"/>
        <w:tab w:val="left" w:pos="139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FB2812"/>
    <w:multiLevelType w:val="hybridMultilevel"/>
    <w:tmpl w:val="9D4270BA"/>
    <w:lvl w:ilvl="0" w:tplc="17B6131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CA5ED2"/>
    <w:multiLevelType w:val="hybridMultilevel"/>
    <w:tmpl w:val="E7DC6C9A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tTQ0NzYyMzK0MDVS0lEKTi0uzszPAykwrAUAgVi5xCwAAAA="/>
  </w:docVars>
  <w:rsids>
    <w:rsidRoot w:val="00260768"/>
    <w:rsid w:val="00097EA4"/>
    <w:rsid w:val="000C3374"/>
    <w:rsid w:val="00106D64"/>
    <w:rsid w:val="001243E3"/>
    <w:rsid w:val="001705CD"/>
    <w:rsid w:val="001902B0"/>
    <w:rsid w:val="001A1A4D"/>
    <w:rsid w:val="00260768"/>
    <w:rsid w:val="0027275D"/>
    <w:rsid w:val="00275E06"/>
    <w:rsid w:val="003025C5"/>
    <w:rsid w:val="003D26A2"/>
    <w:rsid w:val="004368DF"/>
    <w:rsid w:val="00442E9B"/>
    <w:rsid w:val="004611E4"/>
    <w:rsid w:val="004A44C3"/>
    <w:rsid w:val="00562782"/>
    <w:rsid w:val="005627E0"/>
    <w:rsid w:val="00584185"/>
    <w:rsid w:val="00666FA5"/>
    <w:rsid w:val="0067473D"/>
    <w:rsid w:val="00687E77"/>
    <w:rsid w:val="006A1E7F"/>
    <w:rsid w:val="006B1D3E"/>
    <w:rsid w:val="006C2D48"/>
    <w:rsid w:val="006C6B00"/>
    <w:rsid w:val="00710821"/>
    <w:rsid w:val="0072056F"/>
    <w:rsid w:val="007A3B5C"/>
    <w:rsid w:val="007A7402"/>
    <w:rsid w:val="007D3422"/>
    <w:rsid w:val="007D3A5D"/>
    <w:rsid w:val="007F0B7E"/>
    <w:rsid w:val="00856038"/>
    <w:rsid w:val="00876541"/>
    <w:rsid w:val="008972FB"/>
    <w:rsid w:val="008B128D"/>
    <w:rsid w:val="008B73A5"/>
    <w:rsid w:val="008D4E85"/>
    <w:rsid w:val="008F5F6E"/>
    <w:rsid w:val="009334EA"/>
    <w:rsid w:val="00942827"/>
    <w:rsid w:val="00957BFB"/>
    <w:rsid w:val="00990A76"/>
    <w:rsid w:val="009F4C3D"/>
    <w:rsid w:val="00A50D05"/>
    <w:rsid w:val="00AE2F08"/>
    <w:rsid w:val="00B327CB"/>
    <w:rsid w:val="00B44215"/>
    <w:rsid w:val="00B46053"/>
    <w:rsid w:val="00C47890"/>
    <w:rsid w:val="00C60BC2"/>
    <w:rsid w:val="00CC564F"/>
    <w:rsid w:val="00D64272"/>
    <w:rsid w:val="00D64C87"/>
    <w:rsid w:val="00D95CF2"/>
    <w:rsid w:val="00E70C4B"/>
    <w:rsid w:val="00E95276"/>
    <w:rsid w:val="00E96BC1"/>
    <w:rsid w:val="00EB63F7"/>
    <w:rsid w:val="00F11233"/>
    <w:rsid w:val="00F36666"/>
    <w:rsid w:val="00F40AA8"/>
    <w:rsid w:val="00FE3019"/>
    <w:rsid w:val="00FE4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9D4BE3"/>
  <w15:chartTrackingRefBased/>
  <w15:docId w15:val="{42BD02C1-230B-46B8-8B6A-AEBB28A60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26076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60768"/>
  </w:style>
  <w:style w:type="paragraph" w:styleId="Piedepgina">
    <w:name w:val="footer"/>
    <w:basedOn w:val="Normal"/>
    <w:link w:val="PiedepginaCar"/>
    <w:uiPriority w:val="99"/>
    <w:unhideWhenUsed/>
    <w:rsid w:val="0026076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60768"/>
  </w:style>
  <w:style w:type="table" w:styleId="Tablaconcuadrcula">
    <w:name w:val="Table Grid"/>
    <w:basedOn w:val="Tablanormal"/>
    <w:uiPriority w:val="39"/>
    <w:rsid w:val="007108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8B73A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8B73A5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B73A5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B73A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B73A5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B73A5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B73A5"/>
    <w:rPr>
      <w:rFonts w:ascii="Times New Roman" w:hAnsi="Times New Roman" w:cs="Times New Roman"/>
      <w:sz w:val="18"/>
      <w:szCs w:val="18"/>
    </w:rPr>
  </w:style>
  <w:style w:type="paragraph" w:styleId="Prrafodelista">
    <w:name w:val="List Paragraph"/>
    <w:basedOn w:val="Normal"/>
    <w:uiPriority w:val="34"/>
    <w:qFormat/>
    <w:rsid w:val="001705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168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chivo</dc:creator>
  <cp:keywords/>
  <dc:description/>
  <cp:lastModifiedBy>Alix Yaneth Perdomo Romero</cp:lastModifiedBy>
  <cp:revision>11</cp:revision>
  <dcterms:created xsi:type="dcterms:W3CDTF">2019-03-22T19:01:00Z</dcterms:created>
  <dcterms:modified xsi:type="dcterms:W3CDTF">2024-01-17T01:45:00Z</dcterms:modified>
</cp:coreProperties>
</file>